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A269F2" w14:textId="77777777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</w:p>
    <w:p w14:paraId="7EC7696A" w14:textId="623D8CD2" w:rsidR="000B6668" w:rsidRDefault="000B6668" w:rsidP="000B666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alises referentes a letalidade.</w:t>
      </w:r>
    </w:p>
    <w:p w14:paraId="4323F521" w14:textId="77777777" w:rsidR="000B6668" w:rsidRDefault="000B6668" w:rsidP="000B6668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Descritiva da sazonalidade</w:t>
      </w:r>
    </w:p>
    <w:p w14:paraId="557FC2F0" w14:textId="0CB79A75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qui estão os box-</w:t>
      </w:r>
      <w:proofErr w:type="spellStart"/>
      <w:r>
        <w:rPr>
          <w:rFonts w:ascii="Times New Roman" w:hAnsi="Times New Roman" w:cs="Times New Roman"/>
          <w:sz w:val="24"/>
          <w:szCs w:val="24"/>
        </w:rPr>
        <w:t>pl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etalidade</w:t>
      </w:r>
      <w:proofErr w:type="spellEnd"/>
      <w:r>
        <w:rPr>
          <w:rFonts w:ascii="Times New Roman" w:hAnsi="Times New Roman" w:cs="Times New Roman"/>
          <w:sz w:val="24"/>
          <w:szCs w:val="24"/>
        </w:rPr>
        <w:t>. Observem se os valores estão fazendo sentido. Não há rótulos nos gráficos, mas as idades aumentam da esquerda para direita de cima para baixo.</w:t>
      </w:r>
    </w:p>
    <w:p w14:paraId="15016202" w14:textId="533C586C" w:rsidR="000B6668" w:rsidRDefault="00A339AE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EC67FB0" wp14:editId="224CD1A1">
            <wp:extent cx="2209800" cy="1363716"/>
            <wp:effectExtent l="0" t="0" r="0" b="825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220691" cy="1370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18F78F" wp14:editId="2CDD87FC">
            <wp:extent cx="2222579" cy="1371600"/>
            <wp:effectExtent l="0" t="0" r="635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35144" cy="1379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B1F37" w14:textId="181E8E43" w:rsidR="00A339AE" w:rsidRDefault="00A339AE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E9940A5" wp14:editId="095D2BCF">
            <wp:extent cx="2171700" cy="1340203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90799" cy="1351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C40750" wp14:editId="45B050F5">
            <wp:extent cx="2238012" cy="1381125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53171" cy="139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47036" w14:textId="15E10A56" w:rsidR="00A339AE" w:rsidRDefault="00A339AE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B1DE86" wp14:editId="0BCEC17A">
            <wp:extent cx="2253267" cy="1390538"/>
            <wp:effectExtent l="0" t="0" r="0" b="63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77917" cy="140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577D6C" wp14:editId="68F8B4F1">
            <wp:extent cx="2390775" cy="1475398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98000" cy="1479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654BD" w14:textId="0AF845FF" w:rsidR="00A339AE" w:rsidRDefault="00A339AE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0D4E8A2" wp14:editId="1B87295C">
            <wp:extent cx="2364575" cy="1459230"/>
            <wp:effectExtent l="0" t="0" r="0" b="762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99617" cy="148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A1F50A" wp14:editId="6D4283AE">
            <wp:extent cx="2330619" cy="1438275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33596" cy="1440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4475C" w14:textId="0A077345" w:rsidR="00A339AE" w:rsidRDefault="00A339AE" w:rsidP="00A339AE">
      <w:pPr>
        <w:tabs>
          <w:tab w:val="right" w:pos="8504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73A70D0" wp14:editId="28EFE717">
            <wp:extent cx="2466975" cy="1522423"/>
            <wp:effectExtent l="0" t="0" r="0" b="190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70988" cy="152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DDCDB8" wp14:editId="0A29F9C4">
            <wp:extent cx="2362200" cy="1457764"/>
            <wp:effectExtent l="0" t="0" r="0" b="952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79302" cy="1468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0D726" w14:textId="126C692F" w:rsidR="00A339AE" w:rsidRDefault="00A339AE" w:rsidP="00A339AE">
      <w:pPr>
        <w:tabs>
          <w:tab w:val="right" w:pos="8504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634BEE" wp14:editId="60C4978E">
            <wp:extent cx="2438662" cy="150495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50340" cy="1512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0BEFE9" wp14:editId="38FFB48E">
            <wp:extent cx="2333625" cy="1440130"/>
            <wp:effectExtent l="0" t="0" r="0" b="8255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41928" cy="1445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F2B3490" w14:textId="77777777" w:rsidR="000B6668" w:rsidRDefault="000B6668" w:rsidP="000B6668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Descritiva de tendência</w:t>
      </w:r>
    </w:p>
    <w:p w14:paraId="778C3CF2" w14:textId="081D3137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mos observar então as séries temporais simples destes dados:</w:t>
      </w:r>
    </w:p>
    <w:p w14:paraId="53E0F0BE" w14:textId="0BD04A39" w:rsidR="00F35786" w:rsidRDefault="003161D5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8F5F0D1" wp14:editId="6655FCCE">
            <wp:extent cx="5400040" cy="3332480"/>
            <wp:effectExtent l="0" t="0" r="0" b="127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C28F3" w14:textId="3A3DC4EB" w:rsidR="003161D5" w:rsidRDefault="003161D5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1E187CC" wp14:editId="6E6BD7AC">
            <wp:extent cx="5400040" cy="3332480"/>
            <wp:effectExtent l="0" t="0" r="0" b="127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82DFB" w14:textId="0C90832E" w:rsidR="003161D5" w:rsidRDefault="003161D5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F053F26" wp14:editId="0B5F567C">
            <wp:extent cx="5400040" cy="3332480"/>
            <wp:effectExtent l="0" t="0" r="0" b="127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484DA" w14:textId="23C24269" w:rsidR="000B6668" w:rsidRDefault="000B6668" w:rsidP="000B66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qui, vamos ver se os intervalos dos eixos Y estão fazendo sentido. A qualidade da imagem será melhorada se decidirmos usar. Percebam que, as tendências vistas aqui não necessariamente condizem com o que a regressão vai estimar. Isso se deve ao fato de que a regressão tem mais covariáveis no modelo (e.g., sazonalidade, </w:t>
      </w:r>
      <w:proofErr w:type="spellStart"/>
      <w:r>
        <w:rPr>
          <w:rFonts w:ascii="Times New Roman" w:hAnsi="Times New Roman" w:cs="Times New Roman"/>
          <w:sz w:val="24"/>
          <w:szCs w:val="24"/>
        </w:rPr>
        <w:t>la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onfundid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9C96627" w14:textId="77777777" w:rsidR="000B6668" w:rsidRDefault="000B6668" w:rsidP="000B6668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Modelo de regressão dinâmica (série temporal)</w:t>
      </w:r>
    </w:p>
    <w:p w14:paraId="4E60C088" w14:textId="4F2BDF83" w:rsidR="00406AB7" w:rsidRDefault="000B6668" w:rsidP="00406A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qui podemos ver o que </w:t>
      </w:r>
      <w:r w:rsidR="00406AB7">
        <w:rPr>
          <w:rFonts w:ascii="Times New Roman" w:hAnsi="Times New Roman" w:cs="Times New Roman"/>
          <w:sz w:val="24"/>
          <w:szCs w:val="24"/>
        </w:rPr>
        <w:t xml:space="preserve">apenas a idade de 20 ate 29 anos foi significativa, tanto para tendência, quanto para interação de tendência e de vacina. Estranho somente esta faixa estar assim. Talvez exista algum </w:t>
      </w:r>
      <w:proofErr w:type="spellStart"/>
      <w:r w:rsidR="00406AB7">
        <w:rPr>
          <w:rFonts w:ascii="Times New Roman" w:hAnsi="Times New Roman" w:cs="Times New Roman"/>
          <w:sz w:val="24"/>
          <w:szCs w:val="24"/>
        </w:rPr>
        <w:t>confundidor</w:t>
      </w:r>
      <w:proofErr w:type="spellEnd"/>
      <w:r w:rsidR="00406AB7">
        <w:rPr>
          <w:rFonts w:ascii="Times New Roman" w:hAnsi="Times New Roman" w:cs="Times New Roman"/>
          <w:sz w:val="24"/>
          <w:szCs w:val="24"/>
        </w:rPr>
        <w:t xml:space="preserve"> que ainda não foi levado em conta.</w:t>
      </w:r>
    </w:p>
    <w:p w14:paraId="3B4BFB85" w14:textId="768451AA" w:rsidR="00A37A26" w:rsidRDefault="00A37A26" w:rsidP="000B666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38"/>
        <w:gridCol w:w="1786"/>
        <w:gridCol w:w="1747"/>
        <w:gridCol w:w="1786"/>
        <w:gridCol w:w="1747"/>
      </w:tblGrid>
      <w:tr w:rsidR="00C006F3" w:rsidRPr="00C006F3" w14:paraId="33278800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2637B" w14:textId="77777777" w:rsidR="00C006F3" w:rsidRPr="00C006F3" w:rsidRDefault="00C006F3" w:rsidP="00C006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F550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Estimate</w:t>
            </w:r>
            <w:proofErr w:type="spellEnd"/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DC43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Std</w:t>
            </w:r>
            <w:proofErr w:type="spellEnd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. </w:t>
            </w: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Error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E11B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 </w:t>
            </w: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lue</w:t>
            </w:r>
            <w:proofErr w:type="spellEnd"/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A136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Pr</w:t>
            </w:r>
            <w:proofErr w:type="spellEnd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(&gt;|t|)</w:t>
            </w:r>
          </w:p>
        </w:tc>
      </w:tr>
      <w:tr w:rsidR="00C006F3" w:rsidRPr="00C006F3" w14:paraId="3CDDD960" w14:textId="77777777" w:rsidTr="00C006F3">
        <w:trPr>
          <w:trHeight w:val="300"/>
        </w:trPr>
        <w:tc>
          <w:tcPr>
            <w:tcW w:w="8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92E5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94486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lt01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AA6E1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lt01 ~ Full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4F081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lt01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F5D44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lt01 ~ Full</w:t>
            </w:r>
          </w:p>
        </w:tc>
      </w:tr>
      <w:tr w:rsidR="00C006F3" w:rsidRPr="00C006F3" w14:paraId="7623AFF9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8FE16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84D0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091766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0313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91176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C771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5.71076986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2DB4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47E-07</w:t>
            </w:r>
          </w:p>
        </w:tc>
      </w:tr>
      <w:tr w:rsidR="00C006F3" w:rsidRPr="00C006F3" w14:paraId="01A2E386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2DA9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8CBD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7535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1C48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66585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DA12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13165328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BFF6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60820198</w:t>
            </w:r>
          </w:p>
        </w:tc>
      </w:tr>
      <w:tr w:rsidR="00C006F3" w:rsidRPr="00C006F3" w14:paraId="4AFBA76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F46D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EC5E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72774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A517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80336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4C87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39539049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BE6A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02565</w:t>
            </w:r>
          </w:p>
        </w:tc>
      </w:tr>
      <w:tr w:rsidR="00C006F3" w:rsidRPr="00C006F3" w14:paraId="2774D84B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2BA8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A437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352973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A896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87232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5896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4.0463596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5511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110606</w:t>
            </w:r>
          </w:p>
        </w:tc>
      </w:tr>
      <w:tr w:rsidR="00C006F3" w:rsidRPr="00C006F3" w14:paraId="724F3E4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A6F2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787C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405618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FEDB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94380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FC0A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4.29770878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E967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4.40E-05</w:t>
            </w:r>
          </w:p>
        </w:tc>
      </w:tr>
      <w:tr w:rsidR="00C006F3" w:rsidRPr="00C006F3" w14:paraId="012BB288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5FF7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65CD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396102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53B9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99487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BD74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98143621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E032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139599</w:t>
            </w:r>
          </w:p>
        </w:tc>
      </w:tr>
      <w:tr w:rsidR="00C006F3" w:rsidRPr="00C006F3" w14:paraId="1AAA4E2E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CCA33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5C23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32242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9C74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9595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FE2D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36006389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D198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149184</w:t>
            </w:r>
          </w:p>
        </w:tc>
      </w:tr>
      <w:tr w:rsidR="00C006F3" w:rsidRPr="00C006F3" w14:paraId="1DFDD9DB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5FC4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BE0C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349083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BC40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86558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B48A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4.03293728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F3D4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116081</w:t>
            </w:r>
          </w:p>
        </w:tc>
      </w:tr>
      <w:tr w:rsidR="00C006F3" w:rsidRPr="00C006F3" w14:paraId="2EB787F0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B67F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084E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14528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6D29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82370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A4B7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6044291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EE9A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0783819</w:t>
            </w:r>
          </w:p>
        </w:tc>
      </w:tr>
      <w:tr w:rsidR="00C006F3" w:rsidRPr="00C006F3" w14:paraId="373A86AA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6BFD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AFAD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301229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5F27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76632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4338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93081268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86EA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167122</w:t>
            </w:r>
          </w:p>
        </w:tc>
      </w:tr>
      <w:tr w:rsidR="00C006F3" w:rsidRPr="00C006F3" w14:paraId="6BDD461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CFAD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067E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5542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E88D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77136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995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31131952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B746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342728</w:t>
            </w:r>
          </w:p>
        </w:tc>
      </w:tr>
      <w:tr w:rsidR="00C006F3" w:rsidRPr="00C006F3" w14:paraId="0BBE9A48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5F24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CBAF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32899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CF3B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71259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E7B7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46168924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4333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645430687</w:t>
            </w:r>
          </w:p>
        </w:tc>
      </w:tr>
      <w:tr w:rsidR="00C006F3" w:rsidRPr="00C006F3" w14:paraId="09E97405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17E0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C52B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10300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D381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9.27E-0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D20B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11110888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C26C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69514178</w:t>
            </w:r>
          </w:p>
        </w:tc>
      </w:tr>
      <w:tr w:rsidR="00C006F3" w:rsidRPr="00C006F3" w14:paraId="7DBFD8A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ACB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304E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59500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1027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93853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9620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30693716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39B7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759608196</w:t>
            </w:r>
          </w:p>
        </w:tc>
      </w:tr>
      <w:tr w:rsidR="00C006F3" w:rsidRPr="00C006F3" w14:paraId="6689C24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86AB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3EBA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700823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3CCA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7437563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E962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6313285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3498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717366693</w:t>
            </w:r>
          </w:p>
        </w:tc>
      </w:tr>
      <w:tr w:rsidR="00C006F3" w:rsidRPr="00C006F3" w14:paraId="7F1DCD8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FC53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E70A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49288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4990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470491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04E2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470738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33B7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996254603</w:t>
            </w:r>
          </w:p>
        </w:tc>
      </w:tr>
      <w:tr w:rsidR="00C006F3" w:rsidRPr="00C006F3" w14:paraId="354981BE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37B5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c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F2EF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119332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89CD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7350512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5639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15227956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A1A8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879311125</w:t>
            </w:r>
          </w:p>
        </w:tc>
      </w:tr>
      <w:tr w:rsidR="00C006F3" w:rsidRPr="00C006F3" w14:paraId="244DB963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32CC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A284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50E-0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754E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26639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FFA9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13140225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DCF1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895753694</w:t>
            </w:r>
          </w:p>
        </w:tc>
      </w:tr>
      <w:tr w:rsidR="00C006F3" w:rsidRPr="00C006F3" w14:paraId="25D27C5D" w14:textId="77777777" w:rsidTr="00C006F3">
        <w:trPr>
          <w:trHeight w:val="300"/>
        </w:trPr>
        <w:tc>
          <w:tcPr>
            <w:tcW w:w="8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CDC841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8855C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0104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4FB04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0104 ~ Full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2A465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0104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A754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0104 ~ Full</w:t>
            </w:r>
          </w:p>
        </w:tc>
      </w:tr>
      <w:tr w:rsidR="00C006F3" w:rsidRPr="00C006F3" w14:paraId="2066093F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9C58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B289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1224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1790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56217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C0C2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77550860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A35F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287719</w:t>
            </w:r>
          </w:p>
        </w:tc>
      </w:tr>
      <w:tr w:rsidR="00C006F3" w:rsidRPr="00C006F3" w14:paraId="0A42884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D83A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0D91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29770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41F8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8265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9E99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77799595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3092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438634752</w:t>
            </w:r>
          </w:p>
        </w:tc>
      </w:tr>
      <w:tr w:rsidR="00C006F3" w:rsidRPr="00C006F3" w14:paraId="43DB16CE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2588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B9D0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3008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492F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7755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65A1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44546497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B91F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871805</w:t>
            </w:r>
          </w:p>
        </w:tc>
      </w:tr>
      <w:tr w:rsidR="00C006F3" w:rsidRPr="00C006F3" w14:paraId="434507AE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6BCA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0D22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06314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BCAF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8363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6053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77121674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25A7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6799303</w:t>
            </w:r>
          </w:p>
        </w:tc>
      </w:tr>
      <w:tr w:rsidR="00C006F3" w:rsidRPr="00C006F3" w14:paraId="4F1EAACF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47B7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2967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80117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26F0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9182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B252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04472820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E3F4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43835642</w:t>
            </w:r>
          </w:p>
        </w:tc>
      </w:tr>
      <w:tr w:rsidR="00C006F3" w:rsidRPr="00C006F3" w14:paraId="5AB730FA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BB87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185D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71265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7D78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8376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3404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8570345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5205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66613874</w:t>
            </w:r>
          </w:p>
        </w:tc>
      </w:tr>
      <w:tr w:rsidR="00C006F3" w:rsidRPr="00C006F3" w14:paraId="7466E43F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ED291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0E62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64287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A726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7558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4E75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7116792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CA8D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90438609</w:t>
            </w:r>
          </w:p>
        </w:tc>
      </w:tr>
      <w:tr w:rsidR="00C006F3" w:rsidRPr="00C006F3" w14:paraId="7DB680A6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F4D6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966D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77079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A708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7779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C275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04023520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DF9D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44290651</w:t>
            </w:r>
          </w:p>
        </w:tc>
      </w:tr>
      <w:tr w:rsidR="00C006F3" w:rsidRPr="00C006F3" w14:paraId="5E7777A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24E73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86C3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93674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C5D0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7514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A010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49704430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7474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4363264</w:t>
            </w:r>
          </w:p>
        </w:tc>
      </w:tr>
      <w:tr w:rsidR="00C006F3" w:rsidRPr="00C006F3" w14:paraId="205930B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5B58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1EBE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88056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42AC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8038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8F12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31491259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914A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2918433</w:t>
            </w:r>
          </w:p>
        </w:tc>
      </w:tr>
      <w:tr w:rsidR="00C006F3" w:rsidRPr="00C006F3" w14:paraId="2811C25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DC5B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738B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14884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80E5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8489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AE01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98486106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4C7C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662583</w:t>
            </w:r>
          </w:p>
        </w:tc>
      </w:tr>
      <w:tr w:rsidR="00C006F3" w:rsidRPr="00C006F3" w14:paraId="3EC46D7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9464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A780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36577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C452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8400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6502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95252223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E81C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43411978</w:t>
            </w:r>
          </w:p>
        </w:tc>
      </w:tr>
      <w:tr w:rsidR="00C006F3" w:rsidRPr="00C006F3" w14:paraId="5871FB3F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7D8A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F57F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12752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F25C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5.62E-0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A1FB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2.26935050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F54B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566354</w:t>
            </w:r>
          </w:p>
        </w:tc>
      </w:tr>
      <w:tr w:rsidR="00C006F3" w:rsidRPr="00C006F3" w14:paraId="2BDA8F1E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08903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50BD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10236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4D39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15156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6D59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8889325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D24D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929366473</w:t>
            </w:r>
          </w:p>
        </w:tc>
      </w:tr>
      <w:tr w:rsidR="00C006F3" w:rsidRPr="00C006F3" w14:paraId="2DE3CFD9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12AE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85BF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1699538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D612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419174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5258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12288535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E934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64506185</w:t>
            </w:r>
          </w:p>
        </w:tc>
      </w:tr>
      <w:tr w:rsidR="00C006F3" w:rsidRPr="00C006F3" w14:paraId="7BAE4D00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98A4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9B1F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3778967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CF5C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523248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C6FE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30938349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D269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9377478</w:t>
            </w:r>
          </w:p>
        </w:tc>
      </w:tr>
      <w:tr w:rsidR="00C006F3" w:rsidRPr="00C006F3" w14:paraId="4E00BAB3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CEEE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c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7436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4173988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2AF6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498673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0A19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2.30257550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50D0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363489</w:t>
            </w:r>
          </w:p>
        </w:tc>
      </w:tr>
      <w:tr w:rsidR="00C006F3" w:rsidRPr="00C006F3" w14:paraId="2602616A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74EF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DA08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7.23E-0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3BDA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15837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0418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45655611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ED44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649102403</w:t>
            </w:r>
          </w:p>
        </w:tc>
      </w:tr>
      <w:tr w:rsidR="00C006F3" w:rsidRPr="00C006F3" w14:paraId="1FB76E86" w14:textId="77777777" w:rsidTr="00C006F3">
        <w:trPr>
          <w:trHeight w:val="300"/>
        </w:trPr>
        <w:tc>
          <w:tcPr>
            <w:tcW w:w="8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5FED2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191216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050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D79C9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0509 ~ Full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9E914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050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388E4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0509 ~ Full</w:t>
            </w:r>
          </w:p>
        </w:tc>
      </w:tr>
      <w:tr w:rsidR="00C006F3" w:rsidRPr="00C006F3" w14:paraId="01240E6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7C2A6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34E7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523646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533B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93622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DFE8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5.59314779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B1F7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2.42E-07</w:t>
            </w:r>
          </w:p>
        </w:tc>
      </w:tr>
      <w:tr w:rsidR="00C006F3" w:rsidRPr="00C006F3" w14:paraId="557DC53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A236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DA61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48E-0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902E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73152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1A6F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026642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E66E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983876205</w:t>
            </w:r>
          </w:p>
        </w:tc>
      </w:tr>
      <w:tr w:rsidR="00C006F3" w:rsidRPr="00C006F3" w14:paraId="4954AB3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2C18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6C13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28418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E3F4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72519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E75C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77080782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8940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80016404</w:t>
            </w:r>
          </w:p>
        </w:tc>
      </w:tr>
      <w:tr w:rsidR="00C006F3" w:rsidRPr="00C006F3" w14:paraId="0E355D4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07F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F9F0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78783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4169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71613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3C3A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49651520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4950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4383271</w:t>
            </w:r>
          </w:p>
        </w:tc>
      </w:tr>
      <w:tr w:rsidR="00C006F3" w:rsidRPr="00C006F3" w14:paraId="5D90562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8F1D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2BF0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47415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6C43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72055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30C3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04585748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93CD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43721911</w:t>
            </w:r>
          </w:p>
        </w:tc>
      </w:tr>
      <w:tr w:rsidR="00C006F3" w:rsidRPr="00C006F3" w14:paraId="07F52C8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50F2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2F28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18883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E268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72669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A4B2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63594751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15C0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5382379</w:t>
            </w:r>
          </w:p>
        </w:tc>
      </w:tr>
      <w:tr w:rsidR="00C006F3" w:rsidRPr="00C006F3" w14:paraId="6B7DB583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8F2C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Jul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7AD8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22257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965C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7155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1F9D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10602200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AFE6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44127</w:t>
            </w:r>
          </w:p>
        </w:tc>
      </w:tr>
      <w:tr w:rsidR="00C006F3" w:rsidRPr="00C006F3" w14:paraId="5B5164D6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9607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6BB6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6916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12AA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72337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E0B4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3385075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38EF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160145</w:t>
            </w:r>
          </w:p>
        </w:tc>
      </w:tr>
      <w:tr w:rsidR="00C006F3" w:rsidRPr="00C006F3" w14:paraId="786FE2DA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6594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BFC7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24868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05A5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71461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7570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74734702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3B9E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84026442</w:t>
            </w:r>
          </w:p>
        </w:tc>
      </w:tr>
      <w:tr w:rsidR="00C006F3" w:rsidRPr="00C006F3" w14:paraId="27B4C6EA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EC2C6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3104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37204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35DD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73430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4AF5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8685047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78F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64981473</w:t>
            </w:r>
          </w:p>
        </w:tc>
      </w:tr>
      <w:tr w:rsidR="00C006F3" w:rsidRPr="00C006F3" w14:paraId="2140E55B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FC12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2775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45382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A4EC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71982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DFFD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40891580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CAE2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981751</w:t>
            </w:r>
          </w:p>
        </w:tc>
      </w:tr>
      <w:tr w:rsidR="00C006F3" w:rsidRPr="00C006F3" w14:paraId="6CFF3B4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BA4D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F51E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47364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4D7B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73905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3688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99394551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F05D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49219138</w:t>
            </w:r>
          </w:p>
        </w:tc>
      </w:tr>
      <w:tr w:rsidR="00C006F3" w:rsidRPr="00C006F3" w14:paraId="488E127B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1111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98F8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15570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3DE4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10378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3E28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50027108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705F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37083462</w:t>
            </w:r>
          </w:p>
        </w:tc>
      </w:tr>
      <w:tr w:rsidR="00C006F3" w:rsidRPr="00C006F3" w14:paraId="1CAC5515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7C27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0C0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79524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3417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20914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3FCD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35997911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70F2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71971558</w:t>
            </w:r>
          </w:p>
        </w:tc>
      </w:tr>
      <w:tr w:rsidR="00C006F3" w:rsidRPr="00C006F3" w14:paraId="392ED9B8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8D64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13ED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900720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521F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42931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4C27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60568670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44E5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11885345</w:t>
            </w:r>
          </w:p>
        </w:tc>
      </w:tr>
      <w:tr w:rsidR="00C006F3" w:rsidRPr="00C006F3" w14:paraId="776B5492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3279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3554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10987843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A605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392443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E357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05729156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5932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93239927</w:t>
            </w:r>
          </w:p>
        </w:tc>
      </w:tr>
      <w:tr w:rsidR="00C006F3" w:rsidRPr="00C006F3" w14:paraId="3301FBCF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86C9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c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A809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45200287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439C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4686537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A37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830969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0149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70451421</w:t>
            </w:r>
          </w:p>
        </w:tc>
      </w:tr>
      <w:tr w:rsidR="00C006F3" w:rsidRPr="00C006F3" w14:paraId="46B3B5A0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5F4B6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9D30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8.07E-0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125A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0420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F6D4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6519057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F704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791475912</w:t>
            </w:r>
          </w:p>
        </w:tc>
      </w:tr>
      <w:tr w:rsidR="00C006F3" w:rsidRPr="00C006F3" w14:paraId="15AE7569" w14:textId="77777777" w:rsidTr="00C006F3">
        <w:trPr>
          <w:trHeight w:val="300"/>
        </w:trPr>
        <w:tc>
          <w:tcPr>
            <w:tcW w:w="8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4BA6C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4ABAA0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1014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E64FC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1014 ~ Full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8FACA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1014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E0872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1014 ~ Full</w:t>
            </w:r>
          </w:p>
        </w:tc>
      </w:tr>
      <w:tr w:rsidR="00C006F3" w:rsidRPr="00C006F3" w14:paraId="73E1598F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AE920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E625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838820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07FA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68776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DD26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4.97002048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E989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22E-06</w:t>
            </w:r>
          </w:p>
        </w:tc>
      </w:tr>
      <w:tr w:rsidR="00C006F3" w:rsidRPr="00C006F3" w14:paraId="096010CA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5A87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D2EF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23037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F304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52006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C651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80942694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E236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420428347</w:t>
            </w:r>
          </w:p>
        </w:tc>
      </w:tr>
      <w:tr w:rsidR="00C006F3" w:rsidRPr="00C006F3" w14:paraId="09BFA0E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0D2F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A802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38412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284D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46440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F534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26230575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A613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793691912</w:t>
            </w:r>
          </w:p>
        </w:tc>
      </w:tr>
      <w:tr w:rsidR="00C006F3" w:rsidRPr="00C006F3" w14:paraId="7001BDE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D247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D0C4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41681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CBCD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47404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1F3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96117203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7310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39069789</w:t>
            </w:r>
          </w:p>
        </w:tc>
      </w:tr>
      <w:tr w:rsidR="00C006F3" w:rsidRPr="00C006F3" w14:paraId="12255349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F27C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5482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082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E7BC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45805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F593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42827147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D3C7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56713684</w:t>
            </w:r>
          </w:p>
        </w:tc>
      </w:tr>
      <w:tr w:rsidR="00C006F3" w:rsidRPr="00C006F3" w14:paraId="61CA1AF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8D7E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ED41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01102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A574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44173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34D7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3948598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555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66529638</w:t>
            </w:r>
          </w:p>
        </w:tc>
      </w:tr>
      <w:tr w:rsidR="00C006F3" w:rsidRPr="00C006F3" w14:paraId="5DFCC9C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A25B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5B41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7.69E-0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AFC0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42542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33CF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5395822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6677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957089385</w:t>
            </w:r>
          </w:p>
        </w:tc>
      </w:tr>
      <w:tr w:rsidR="00C006F3" w:rsidRPr="00C006F3" w14:paraId="55B09AA2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5BDF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4C0E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29307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75D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50777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BD3E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19437766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E758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84632318</w:t>
            </w:r>
          </w:p>
        </w:tc>
      </w:tr>
      <w:tr w:rsidR="00C006F3" w:rsidRPr="00C006F3" w14:paraId="1B3D482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90EC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968B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49893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264A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46140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D564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4140649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2DCC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733602329</w:t>
            </w:r>
          </w:p>
        </w:tc>
      </w:tr>
      <w:tr w:rsidR="00C006F3" w:rsidRPr="00C006F3" w14:paraId="7DB3F825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5523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0BAB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57844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8B08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51711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A5E4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04042064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08FA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0096269</w:t>
            </w:r>
          </w:p>
        </w:tc>
      </w:tr>
      <w:tr w:rsidR="00C006F3" w:rsidRPr="00C006F3" w14:paraId="2D568E8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394A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ADC8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40795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C003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47454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1F70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27666472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EC3B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782679068</w:t>
            </w:r>
          </w:p>
        </w:tc>
      </w:tr>
      <w:tr w:rsidR="00C006F3" w:rsidRPr="00C006F3" w14:paraId="30E66DB0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74AD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F7DA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363684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4AEF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51291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8E2C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40386687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14DE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8296603</w:t>
            </w:r>
          </w:p>
        </w:tc>
      </w:tr>
      <w:tr w:rsidR="00C006F3" w:rsidRPr="00C006F3" w14:paraId="2468E4D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AB97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959A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89161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2271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23674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1ECF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76617530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C197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29714</w:t>
            </w:r>
          </w:p>
        </w:tc>
      </w:tr>
      <w:tr w:rsidR="00C006F3" w:rsidRPr="00C006F3" w14:paraId="1C57C1E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0997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C90B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67844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8D3E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444241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66F2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52720427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1F6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30256447</w:t>
            </w:r>
          </w:p>
        </w:tc>
      </w:tr>
      <w:tr w:rsidR="00C006F3" w:rsidRPr="00C006F3" w14:paraId="02FDEFE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5A5F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CA44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6428532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851B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7803935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41D1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6107369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DEBD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718900042</w:t>
            </w:r>
          </w:p>
        </w:tc>
      </w:tr>
      <w:tr w:rsidR="00C006F3" w:rsidRPr="00C006F3" w14:paraId="3E2BCDAB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82A8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397A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10310477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E4ED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779040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27DB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95653016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DD4D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4139553</w:t>
            </w:r>
          </w:p>
        </w:tc>
      </w:tr>
      <w:tr w:rsidR="00C006F3" w:rsidRPr="00C006F3" w14:paraId="6157479B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DF97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c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8ADC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4766701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FEA8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7578971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46C0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711592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1D4A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786896448</w:t>
            </w:r>
          </w:p>
        </w:tc>
      </w:tr>
      <w:tr w:rsidR="00C006F3" w:rsidRPr="00C006F3" w14:paraId="262C85B6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2EFB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2C9E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53600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8399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6148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7640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87176745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51D2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85680916</w:t>
            </w:r>
          </w:p>
        </w:tc>
      </w:tr>
      <w:tr w:rsidR="00C006F3" w:rsidRPr="00C006F3" w14:paraId="5C372F53" w14:textId="77777777" w:rsidTr="00C006F3">
        <w:trPr>
          <w:trHeight w:val="300"/>
        </w:trPr>
        <w:tc>
          <w:tcPr>
            <w:tcW w:w="8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126C7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7C06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151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E4CC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1519 ~ Full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D50C4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151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457F73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1519 ~ Full</w:t>
            </w:r>
          </w:p>
        </w:tc>
      </w:tr>
      <w:tr w:rsidR="00C006F3" w:rsidRPr="00C006F3" w14:paraId="3F40DC86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F671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35C7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762438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FED8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444817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8C7F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96215707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AFEE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149525</w:t>
            </w:r>
          </w:p>
        </w:tc>
      </w:tr>
      <w:tr w:rsidR="00C006F3" w:rsidRPr="00C006F3" w14:paraId="338DDFE5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8D1E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960D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448992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5BEE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7688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860E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74238262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978D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8489585</w:t>
            </w:r>
          </w:p>
        </w:tc>
      </w:tr>
      <w:tr w:rsidR="00C006F3" w:rsidRPr="00C006F3" w14:paraId="1BD3B01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31D7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E772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846927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E2F5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5216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A24F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31847268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82EA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312527</w:t>
            </w:r>
          </w:p>
        </w:tc>
      </w:tr>
      <w:tr w:rsidR="00C006F3" w:rsidRPr="00C006F3" w14:paraId="11D6FF4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724E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F240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864916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7162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6336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9098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37415021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EEDD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098337</w:t>
            </w:r>
          </w:p>
        </w:tc>
      </w:tr>
      <w:tr w:rsidR="00C006F3" w:rsidRPr="00C006F3" w14:paraId="7E4287E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B82F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C8A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616721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97C1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6007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B51C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40899529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D390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8057407</w:t>
            </w:r>
          </w:p>
        </w:tc>
      </w:tr>
      <w:tr w:rsidR="00C006F3" w:rsidRPr="00C006F3" w14:paraId="7DEB53C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97F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4BFB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69515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BC48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5519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EF18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7205470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42E9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7837991</w:t>
            </w:r>
          </w:p>
        </w:tc>
      </w:tr>
      <w:tr w:rsidR="00C006F3" w:rsidRPr="00C006F3" w14:paraId="38633832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AEB9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CCD1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459027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5691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4428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C660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80414947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1F86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74590752</w:t>
            </w:r>
          </w:p>
        </w:tc>
      </w:tr>
      <w:tr w:rsidR="00C006F3" w:rsidRPr="00C006F3" w14:paraId="5BD2160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FB99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FD77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660267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A6CA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5001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78D9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58926903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F15B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1234686</w:t>
            </w:r>
          </w:p>
        </w:tc>
      </w:tr>
      <w:tr w:rsidR="00C006F3" w:rsidRPr="00C006F3" w14:paraId="0CA4F22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3FC10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9AC6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407727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7ED4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6230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6419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59125186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F094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15098805</w:t>
            </w:r>
          </w:p>
        </w:tc>
      </w:tr>
      <w:tr w:rsidR="00C006F3" w:rsidRPr="00C006F3" w14:paraId="557B5BC5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B26A0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59B2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465999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DBE2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6153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56EC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81921934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6DAF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72240676</w:t>
            </w:r>
          </w:p>
        </w:tc>
      </w:tr>
      <w:tr w:rsidR="00C006F3" w:rsidRPr="00C006F3" w14:paraId="6C65EABB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C822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B3B4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702035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F37D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6262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D18E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73951850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136F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7433244</w:t>
            </w:r>
          </w:p>
        </w:tc>
      </w:tr>
      <w:tr w:rsidR="00C006F3" w:rsidRPr="00C006F3" w14:paraId="04D5E928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AFBB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6E4D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571107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695C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7744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DB73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21578684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A4F0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9257142</w:t>
            </w:r>
          </w:p>
        </w:tc>
      </w:tr>
      <w:tr w:rsidR="00C006F3" w:rsidRPr="00C006F3" w14:paraId="7AAC3788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E4673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175F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7138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7ED9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42146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341D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4.06651452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138C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102848</w:t>
            </w:r>
          </w:p>
        </w:tc>
      </w:tr>
      <w:tr w:rsidR="00C006F3" w:rsidRPr="00C006F3" w14:paraId="7942D96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B454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EA69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50925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8CB5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787891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E7B9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44539793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80A6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657113706</w:t>
            </w:r>
          </w:p>
        </w:tc>
      </w:tr>
      <w:tr w:rsidR="00C006F3" w:rsidRPr="00C006F3" w14:paraId="45420485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ACD56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Confo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4276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986634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82EA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8302080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271C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60029428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44A4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549835642</w:t>
            </w:r>
          </w:p>
        </w:tc>
      </w:tr>
      <w:tr w:rsidR="00C006F3" w:rsidRPr="00C006F3" w14:paraId="62C3F36B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438C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3590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383280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B2B7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676878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08BC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129558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EB5D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897208096</w:t>
            </w:r>
          </w:p>
        </w:tc>
      </w:tr>
      <w:tr w:rsidR="00C006F3" w:rsidRPr="00C006F3" w14:paraId="5A70577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E2DC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c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E35C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5228072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300D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8278665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5271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83310637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A043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407014922</w:t>
            </w:r>
          </w:p>
        </w:tc>
      </w:tr>
      <w:tr w:rsidR="00C006F3" w:rsidRPr="00C006F3" w14:paraId="5CDCA3C9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7835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73D2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83228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308F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10566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BE43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75274841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EEED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453587572</w:t>
            </w:r>
          </w:p>
        </w:tc>
      </w:tr>
      <w:tr w:rsidR="00C006F3" w:rsidRPr="00C006F3" w14:paraId="36D2588F" w14:textId="77777777" w:rsidTr="00C006F3">
        <w:trPr>
          <w:trHeight w:val="300"/>
        </w:trPr>
        <w:tc>
          <w:tcPr>
            <w:tcW w:w="8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00"/>
            <w:noWrap/>
            <w:vAlign w:val="bottom"/>
            <w:hideMark/>
          </w:tcPr>
          <w:p w14:paraId="17844A63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00"/>
            <w:noWrap/>
            <w:vAlign w:val="bottom"/>
            <w:hideMark/>
          </w:tcPr>
          <w:p w14:paraId="49266ED0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202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00"/>
            <w:noWrap/>
            <w:vAlign w:val="bottom"/>
            <w:hideMark/>
          </w:tcPr>
          <w:p w14:paraId="6275F9E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2029 ~ Full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00"/>
            <w:noWrap/>
            <w:vAlign w:val="bottom"/>
            <w:hideMark/>
          </w:tcPr>
          <w:p w14:paraId="6300F2A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202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00"/>
            <w:noWrap/>
            <w:vAlign w:val="bottom"/>
            <w:hideMark/>
          </w:tcPr>
          <w:p w14:paraId="366AB5E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2029 ~ Full</w:t>
            </w:r>
          </w:p>
        </w:tc>
      </w:tr>
      <w:tr w:rsidR="00C006F3" w:rsidRPr="00C006F3" w14:paraId="4B804476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E9C2B6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83A1D3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078404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880423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49223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B79136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4.22240048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EE9D43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5.82E-05</w:t>
            </w:r>
          </w:p>
        </w:tc>
      </w:tr>
      <w:tr w:rsidR="00C006F3" w:rsidRPr="00C006F3" w14:paraId="0BD9035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2CF38F6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2C903E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46105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4A7297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03831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BEE28F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22619343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AA7A10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82156964</w:t>
            </w:r>
          </w:p>
        </w:tc>
      </w:tr>
      <w:tr w:rsidR="00C006F3" w:rsidRPr="00C006F3" w14:paraId="0779C39A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F615E2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56586D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13507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2F3827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91648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2E0A8E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59226618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FBD97E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555174072</w:t>
            </w:r>
          </w:p>
        </w:tc>
      </w:tr>
      <w:tr w:rsidR="00C006F3" w:rsidRPr="00C006F3" w14:paraId="20C905C0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551AB6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928B08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83473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9093AC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96908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21FE6C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9317695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CE5A3C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53976389</w:t>
            </w:r>
          </w:p>
        </w:tc>
      </w:tr>
      <w:tr w:rsidR="00C006F3" w:rsidRPr="00C006F3" w14:paraId="50199DE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AEE6546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6B0160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432379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C4AF8F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93424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33D17E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23538725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9CBF24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7894027</w:t>
            </w:r>
          </w:p>
        </w:tc>
      </w:tr>
      <w:tr w:rsidR="00C006F3" w:rsidRPr="00C006F3" w14:paraId="5A0123B3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1CC5FA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87F036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84962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BB26FE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89179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77C719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50631047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C1FC62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35528684</w:t>
            </w:r>
          </w:p>
        </w:tc>
      </w:tr>
      <w:tr w:rsidR="00C006F3" w:rsidRPr="00C006F3" w14:paraId="566FF270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8C374F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D6A6FD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86734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7512B6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88979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FFACCF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45896162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396ACC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64738066</w:t>
            </w:r>
          </w:p>
        </w:tc>
      </w:tr>
      <w:tr w:rsidR="00C006F3" w:rsidRPr="00C006F3" w14:paraId="7DCE3499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FB494D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DBEFA5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65596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29777B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09558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7D938B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26740970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362BBE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08314984</w:t>
            </w:r>
          </w:p>
        </w:tc>
      </w:tr>
      <w:tr w:rsidR="00C006F3" w:rsidRPr="00C006F3" w14:paraId="797ACA05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AC4C29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96957F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81125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95FB0F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0179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714A33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40201233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DC714E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688638761</w:t>
            </w:r>
          </w:p>
        </w:tc>
      </w:tr>
      <w:tr w:rsidR="00C006F3" w:rsidRPr="00C006F3" w14:paraId="505A92E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6A520A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7E32DE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2022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16461B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03254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30573D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59151030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338AD3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555678031</w:t>
            </w:r>
          </w:p>
        </w:tc>
      </w:tr>
      <w:tr w:rsidR="00C006F3" w:rsidRPr="00C006F3" w14:paraId="7DB3BAD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DC2023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6DC5D4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71946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EF2A64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8922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DE21B4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43718962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63D6E0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54170571</w:t>
            </w:r>
          </w:p>
        </w:tc>
      </w:tr>
      <w:tr w:rsidR="00C006F3" w:rsidRPr="00C006F3" w14:paraId="59D9E00B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313CD4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9B8054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302362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3AF237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91062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0F0B90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58253213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DF6A30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17075472</w:t>
            </w:r>
          </w:p>
        </w:tc>
      </w:tr>
      <w:tr w:rsidR="00C006F3" w:rsidRPr="00C006F3" w14:paraId="4A6977F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674FA4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0B298C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29148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E9B4D4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7138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6F1625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6.170066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5571FB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97E-08</w:t>
            </w:r>
          </w:p>
        </w:tc>
      </w:tr>
      <w:tr w:rsidR="00C006F3" w:rsidRPr="00C006F3" w14:paraId="4AA6271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B2C248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783560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929859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487D00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604695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943E6F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19145472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D0096C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956403</w:t>
            </w:r>
          </w:p>
        </w:tc>
      </w:tr>
      <w:tr w:rsidR="00C006F3" w:rsidRPr="00C006F3" w14:paraId="0DE611FF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336777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B930A5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84997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12FFB4B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1997001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6C3E06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708493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38419F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994362946</w:t>
            </w:r>
          </w:p>
        </w:tc>
      </w:tr>
      <w:tr w:rsidR="00C006F3" w:rsidRPr="00C006F3" w14:paraId="3881214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E4D2C9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1B5801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04912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AFFD24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633188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332415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927100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A02624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984668048</w:t>
            </w:r>
          </w:p>
        </w:tc>
      </w:tr>
      <w:tr w:rsidR="00C006F3" w:rsidRPr="00C006F3" w14:paraId="7840CB10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CE742D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c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EFC10F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690074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723ABE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1851588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E874E8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90199509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7DD84E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69494082</w:t>
            </w:r>
          </w:p>
        </w:tc>
      </w:tr>
      <w:tr w:rsidR="00C006F3" w:rsidRPr="00C006F3" w14:paraId="4E5E752E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8BB1EA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D93874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85800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FB9280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85442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D42476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34493167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2B900B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206268</w:t>
            </w:r>
          </w:p>
        </w:tc>
      </w:tr>
      <w:tr w:rsidR="00C006F3" w:rsidRPr="00C006F3" w14:paraId="2EDA4A80" w14:textId="77777777" w:rsidTr="00C006F3">
        <w:trPr>
          <w:trHeight w:val="300"/>
        </w:trPr>
        <w:tc>
          <w:tcPr>
            <w:tcW w:w="8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C23EB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D3751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303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6FFEC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3039 ~ Full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8E2F4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303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B86A7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3039 ~ Full</w:t>
            </w:r>
          </w:p>
        </w:tc>
      </w:tr>
      <w:tr w:rsidR="00C006F3" w:rsidRPr="00C006F3" w14:paraId="61B4B72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8EB7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DFB5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248379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FFA8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831136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B7A5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2.70518560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13F4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8180319</w:t>
            </w:r>
          </w:p>
        </w:tc>
      </w:tr>
      <w:tr w:rsidR="00C006F3" w:rsidRPr="00C006F3" w14:paraId="5B298AE3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2DD0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7616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9881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0042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3010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442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7570411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C9E8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708030875</w:t>
            </w:r>
          </w:p>
        </w:tc>
      </w:tr>
      <w:tr w:rsidR="00C006F3" w:rsidRPr="00C006F3" w14:paraId="119A7998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20001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7028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12005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8B88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976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CEC5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43117978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292E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667380234</w:t>
            </w:r>
          </w:p>
        </w:tc>
      </w:tr>
      <w:tr w:rsidR="00C006F3" w:rsidRPr="00C006F3" w14:paraId="074B835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76F3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3921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305100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92E4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1632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198D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16614258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210C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46672276</w:t>
            </w:r>
          </w:p>
        </w:tc>
      </w:tr>
      <w:tr w:rsidR="00C006F3" w:rsidRPr="00C006F3" w14:paraId="02F84695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B0FB3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6377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60462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AD0B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71444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6837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59114264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CE9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555923237</w:t>
            </w:r>
          </w:p>
        </w:tc>
      </w:tr>
      <w:tr w:rsidR="00C006F3" w:rsidRPr="00C006F3" w14:paraId="3846E47E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87FC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B7B6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13860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9AAB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0030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6578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4378717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848A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662540144</w:t>
            </w:r>
          </w:p>
        </w:tc>
      </w:tr>
      <w:tr w:rsidR="00C006F3" w:rsidRPr="00C006F3" w14:paraId="395168D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894E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5AA9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1855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DB3D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3735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A767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44951534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0524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654152773</w:t>
            </w:r>
          </w:p>
        </w:tc>
      </w:tr>
      <w:tr w:rsidR="00C006F3" w:rsidRPr="00C006F3" w14:paraId="2C1C643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F613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21AE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07037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FF80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1699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AEDA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7911272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CC41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430973015</w:t>
            </w:r>
          </w:p>
        </w:tc>
      </w:tr>
      <w:tr w:rsidR="00C006F3" w:rsidRPr="00C006F3" w14:paraId="73F8392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CF1C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50B9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74323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9A3C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81621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CC49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26391236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D95C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792457568</w:t>
            </w:r>
          </w:p>
        </w:tc>
      </w:tr>
      <w:tr w:rsidR="00C006F3" w:rsidRPr="00C006F3" w14:paraId="4B40EF2A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6688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52CE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57396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891A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9378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8978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5842958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AB4A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560499416</w:t>
            </w:r>
          </w:p>
        </w:tc>
      </w:tr>
      <w:tr w:rsidR="00C006F3" w:rsidRPr="00C006F3" w14:paraId="1F13690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3F43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C2F7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58172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64B3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1840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F518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60408056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82AE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547326843</w:t>
            </w:r>
          </w:p>
        </w:tc>
      </w:tr>
      <w:tr w:rsidR="00C006F3" w:rsidRPr="00C006F3" w14:paraId="023CDF5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08AA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41E7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53858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136A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3654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AC83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96284305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093A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38235085</w:t>
            </w:r>
          </w:p>
        </w:tc>
      </w:tr>
      <w:tr w:rsidR="00C006F3" w:rsidRPr="00C006F3" w14:paraId="0491E56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18BA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7B7E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63865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7CE4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43169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2134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79590808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B34B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268109</w:t>
            </w:r>
          </w:p>
        </w:tc>
      </w:tr>
      <w:tr w:rsidR="00C006F3" w:rsidRPr="00C006F3" w14:paraId="65CF8C6E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9D470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7C5D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528171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DE4B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781392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CBE0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67593622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352E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500833817</w:t>
            </w:r>
          </w:p>
        </w:tc>
      </w:tr>
      <w:tr w:rsidR="00C006F3" w:rsidRPr="00C006F3" w14:paraId="14389E68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B3A1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168C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941113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DE9B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3890939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B231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2.83718296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ED40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5635577</w:t>
            </w:r>
          </w:p>
        </w:tc>
      </w:tr>
      <w:tr w:rsidR="00C006F3" w:rsidRPr="00C006F3" w14:paraId="3C8A6F32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1C66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580B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3801260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6B1E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500664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4068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31432257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BE69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92114912</w:t>
            </w:r>
          </w:p>
        </w:tc>
      </w:tr>
      <w:tr w:rsidR="00C006F3" w:rsidRPr="00C006F3" w14:paraId="4FBE34C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8B56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c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4A51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10874269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D0C7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4128064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3E6C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76969283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A41E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443520206</w:t>
            </w:r>
          </w:p>
        </w:tc>
      </w:tr>
      <w:tr w:rsidR="00C006F3" w:rsidRPr="00C006F3" w14:paraId="05DC2186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C4AB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AB80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034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1C55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10857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BB52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9328177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1754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53437843</w:t>
            </w:r>
          </w:p>
        </w:tc>
      </w:tr>
      <w:tr w:rsidR="00C006F3" w:rsidRPr="00C006F3" w14:paraId="63427E43" w14:textId="77777777" w:rsidTr="00C006F3">
        <w:trPr>
          <w:trHeight w:val="300"/>
        </w:trPr>
        <w:tc>
          <w:tcPr>
            <w:tcW w:w="8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FEBC2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8570B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404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423E6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4049 ~ Full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60BD0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404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416813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4049 ~ Full</w:t>
            </w:r>
          </w:p>
        </w:tc>
      </w:tr>
      <w:tr w:rsidR="00C006F3" w:rsidRPr="00C006F3" w14:paraId="2690AC10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2B69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4A2E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4255879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ACAD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11034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4802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83293045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5678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235729</w:t>
            </w:r>
          </w:p>
        </w:tc>
      </w:tr>
      <w:tr w:rsidR="00C006F3" w:rsidRPr="00C006F3" w14:paraId="023430AB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5A061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6766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316978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99DC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8401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7540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18098548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078B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40754892</w:t>
            </w:r>
          </w:p>
        </w:tc>
      </w:tr>
      <w:tr w:rsidR="00C006F3" w:rsidRPr="00C006F3" w14:paraId="36B97640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BD35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73B1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568854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3090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47210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ED87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30109567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3358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3722142</w:t>
            </w:r>
          </w:p>
        </w:tc>
      </w:tr>
      <w:tr w:rsidR="00C006F3" w:rsidRPr="00C006F3" w14:paraId="4B889106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A58F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Abr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465F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426335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83A8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78300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919D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53192793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02E2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29087229</w:t>
            </w:r>
          </w:p>
        </w:tc>
      </w:tr>
      <w:tr w:rsidR="00C006F3" w:rsidRPr="00C006F3" w14:paraId="06EA1495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065C0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C570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7192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3B76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1644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FE10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08059987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8B80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8279466</w:t>
            </w:r>
          </w:p>
        </w:tc>
      </w:tr>
      <w:tr w:rsidR="00C006F3" w:rsidRPr="00C006F3" w14:paraId="4423DE0A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458C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F343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784282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3255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902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BF15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02778965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5763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222537</w:t>
            </w:r>
          </w:p>
        </w:tc>
      </w:tr>
      <w:tr w:rsidR="00C006F3" w:rsidRPr="00C006F3" w14:paraId="2898E903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9EDD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7150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722180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E439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4813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3215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83415202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1DBC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5684765</w:t>
            </w:r>
          </w:p>
        </w:tc>
      </w:tr>
      <w:tr w:rsidR="00C006F3" w:rsidRPr="00C006F3" w14:paraId="4E84605B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FE6D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79C4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617154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2FEE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83384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A873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17779847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3287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32065754</w:t>
            </w:r>
          </w:p>
        </w:tc>
      </w:tr>
      <w:tr w:rsidR="00C006F3" w:rsidRPr="00C006F3" w14:paraId="21845DDA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157F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7FDC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479368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EFEA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714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D0EB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76608555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A2A4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80810594</w:t>
            </w:r>
          </w:p>
        </w:tc>
      </w:tr>
      <w:tr w:rsidR="00C006F3" w:rsidRPr="00C006F3" w14:paraId="1F44FBB8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14471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B917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436262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9851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246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36F9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66217255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BC79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99996535</w:t>
            </w:r>
          </w:p>
        </w:tc>
      </w:tr>
      <w:tr w:rsidR="00C006F3" w:rsidRPr="00C006F3" w14:paraId="4D1625FE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9921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66AC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44072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C0A4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6666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2E41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71709454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4225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89440046</w:t>
            </w:r>
          </w:p>
        </w:tc>
      </w:tr>
      <w:tr w:rsidR="00C006F3" w:rsidRPr="00C006F3" w14:paraId="0CC6B81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C5890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E7D9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212789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56F5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2489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E044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81065891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6C1D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419724042</w:t>
            </w:r>
          </w:p>
        </w:tc>
      </w:tr>
      <w:tr w:rsidR="00C006F3" w:rsidRPr="00C006F3" w14:paraId="53239CB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1D8B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30C4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01222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B54B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54519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EB93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6908092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3612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84732</w:t>
            </w:r>
          </w:p>
        </w:tc>
      </w:tr>
      <w:tr w:rsidR="00C006F3" w:rsidRPr="00C006F3" w14:paraId="665BE578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F05A0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77E0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4654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9ACA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748520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156A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4021076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682F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734499477</w:t>
            </w:r>
          </w:p>
        </w:tc>
      </w:tr>
      <w:tr w:rsidR="00C006F3" w:rsidRPr="00C006F3" w14:paraId="4676815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F2A6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A63E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9628347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818B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762128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834D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89465085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FDD3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73386884</w:t>
            </w:r>
          </w:p>
        </w:tc>
      </w:tr>
      <w:tr w:rsidR="00C006F3" w:rsidRPr="00C006F3" w14:paraId="0A57BFA9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CB1D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F204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4951164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727B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571258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AF64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41432201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73CE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60756241</w:t>
            </w:r>
          </w:p>
        </w:tc>
      </w:tr>
      <w:tr w:rsidR="00C006F3" w:rsidRPr="00C006F3" w14:paraId="1161F5F6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07F26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c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ABCF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8060403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FC8E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661583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B7E8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75602312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2638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451631775</w:t>
            </w:r>
          </w:p>
        </w:tc>
      </w:tr>
      <w:tr w:rsidR="00C006F3" w:rsidRPr="00C006F3" w14:paraId="4496972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59AD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1CDA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097060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A2A8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05289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D2CE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9218448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0101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59101739</w:t>
            </w:r>
          </w:p>
        </w:tc>
      </w:tr>
      <w:tr w:rsidR="00C006F3" w:rsidRPr="00C006F3" w14:paraId="4B622698" w14:textId="77777777" w:rsidTr="00C006F3">
        <w:trPr>
          <w:trHeight w:val="300"/>
        </w:trPr>
        <w:tc>
          <w:tcPr>
            <w:tcW w:w="8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31879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2C60B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505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86F551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5059 ~ Full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7DFE0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505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87A8C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5059 ~ Full</w:t>
            </w:r>
          </w:p>
        </w:tc>
      </w:tr>
      <w:tr w:rsidR="00C006F3" w:rsidRPr="00C006F3" w14:paraId="345E5BC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F6253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BBA1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6542927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F813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497489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DDC6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4.36926367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DFE3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36E-05</w:t>
            </w:r>
          </w:p>
        </w:tc>
      </w:tr>
      <w:tr w:rsidR="00C006F3" w:rsidRPr="00C006F3" w14:paraId="102E8DA9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4767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115B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1167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AAB3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888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7AE2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1591549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1F9F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907980659</w:t>
            </w:r>
          </w:p>
        </w:tc>
      </w:tr>
      <w:tr w:rsidR="00C006F3" w:rsidRPr="00C006F3" w14:paraId="705E2296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D509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922D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924624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A939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84982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C902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24449969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3C80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658072</w:t>
            </w:r>
          </w:p>
        </w:tc>
      </w:tr>
      <w:tr w:rsidR="00C006F3" w:rsidRPr="00C006F3" w14:paraId="37E44155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1D77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3DD8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454752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7449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75383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F0A9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5.28263778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5B2A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8.96E-07</w:t>
            </w:r>
          </w:p>
        </w:tc>
      </w:tr>
      <w:tr w:rsidR="00C006F3" w:rsidRPr="00C006F3" w14:paraId="2CE6A7D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B335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D8C2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283135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6EEE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9500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76D2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4.76115428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45B1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7.42E-06</w:t>
            </w:r>
          </w:p>
        </w:tc>
      </w:tr>
      <w:tr w:rsidR="00C006F3" w:rsidRPr="00C006F3" w14:paraId="41709E5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0D47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2D2E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178787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10E2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4365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8D72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4.45893482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26C4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2.40E-05</w:t>
            </w:r>
          </w:p>
        </w:tc>
      </w:tr>
      <w:tr w:rsidR="00C006F3" w:rsidRPr="00C006F3" w14:paraId="76B7D3BF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7FCA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536B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433094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1CBD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9655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61FD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5.31454373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07D6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7.84E-07</w:t>
            </w:r>
          </w:p>
        </w:tc>
      </w:tr>
      <w:tr w:rsidR="00C006F3" w:rsidRPr="00C006F3" w14:paraId="2A7CF90F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345D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B21E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065993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0316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73045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3DC6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90408362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BA31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183676</w:t>
            </w:r>
          </w:p>
        </w:tc>
      </w:tr>
      <w:tr w:rsidR="00C006F3" w:rsidRPr="00C006F3" w14:paraId="440F2B1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B7B6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A1F2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293385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9AA8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7283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FDFF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4.8390059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F3E2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5.45E-06</w:t>
            </w:r>
          </w:p>
        </w:tc>
      </w:tr>
      <w:tr w:rsidR="00C006F3" w:rsidRPr="00C006F3" w14:paraId="260A362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4E68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D76D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90704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57BE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73709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F770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31388994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547A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331801</w:t>
            </w:r>
          </w:p>
        </w:tc>
      </w:tr>
      <w:tr w:rsidR="00C006F3" w:rsidRPr="00C006F3" w14:paraId="5E90BE8F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CF66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66F2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903036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387A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71326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90DD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3282262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56DC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272374</w:t>
            </w:r>
          </w:p>
        </w:tc>
      </w:tr>
      <w:tr w:rsidR="00C006F3" w:rsidRPr="00C006F3" w14:paraId="66D70D4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B634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D0AF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116657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9792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57544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A5AB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4.33578225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5D34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82E-05</w:t>
            </w:r>
          </w:p>
        </w:tc>
      </w:tr>
      <w:tr w:rsidR="00C006F3" w:rsidRPr="00C006F3" w14:paraId="23790BE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454D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8DC3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664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3C38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6158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FE9D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4.32939418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A4C2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91E-05</w:t>
            </w:r>
          </w:p>
        </w:tc>
      </w:tr>
      <w:tr w:rsidR="00C006F3" w:rsidRPr="00C006F3" w14:paraId="53B09E09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96CA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B6D6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743347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0338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771560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57D3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96343446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253A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37939986</w:t>
            </w:r>
          </w:p>
        </w:tc>
      </w:tr>
      <w:tr w:rsidR="00C006F3" w:rsidRPr="00C006F3" w14:paraId="427F5A3F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BB41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86A4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07375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2588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1284821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9E22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9515028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56F6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924409366</w:t>
            </w:r>
          </w:p>
        </w:tc>
      </w:tr>
      <w:tr w:rsidR="00C006F3" w:rsidRPr="00C006F3" w14:paraId="0D1FA29E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5F396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8D0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9704785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4D64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9765537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C427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04179721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FD58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089902</w:t>
            </w:r>
          </w:p>
        </w:tc>
      </w:tr>
      <w:tr w:rsidR="00C006F3" w:rsidRPr="00C006F3" w14:paraId="617B4786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E439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c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2E60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848223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0221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1184614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7B97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7583841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4166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939717866</w:t>
            </w:r>
          </w:p>
        </w:tc>
      </w:tr>
      <w:tr w:rsidR="00C006F3" w:rsidRPr="00C006F3" w14:paraId="6D4C545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3DA30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63C9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16950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FBFA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06448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75B9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592381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2142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873842033</w:t>
            </w:r>
          </w:p>
        </w:tc>
      </w:tr>
      <w:tr w:rsidR="00C006F3" w:rsidRPr="00C006F3" w14:paraId="4CD78845" w14:textId="77777777" w:rsidTr="00C006F3">
        <w:trPr>
          <w:trHeight w:val="300"/>
        </w:trPr>
        <w:tc>
          <w:tcPr>
            <w:tcW w:w="8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4C799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E0F2D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606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D1E8C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6069 ~ Full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DC8BC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606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EB884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6069 ~ Full</w:t>
            </w:r>
          </w:p>
        </w:tc>
      </w:tr>
      <w:tr w:rsidR="00C006F3" w:rsidRPr="00C006F3" w14:paraId="6DA6D49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3AAA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70F4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4705173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2EB1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970259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2B83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2.38809891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0DE8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9049806</w:t>
            </w:r>
          </w:p>
        </w:tc>
      </w:tr>
      <w:tr w:rsidR="00C006F3" w:rsidRPr="00C006F3" w14:paraId="064BDBD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75B8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E675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67059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02C2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96719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ADE6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56301984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340D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574837015</w:t>
            </w:r>
          </w:p>
        </w:tc>
      </w:tr>
      <w:tr w:rsidR="00C006F3" w:rsidRPr="00C006F3" w14:paraId="0BA1C515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C94A1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EA4B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730476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15A6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25725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68A3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2426145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16DE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7405635</w:t>
            </w:r>
          </w:p>
        </w:tc>
      </w:tr>
      <w:tr w:rsidR="00C006F3" w:rsidRPr="00C006F3" w14:paraId="31302F3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276C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329A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147915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0B29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11553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0586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68448983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BF91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393099</w:t>
            </w:r>
          </w:p>
        </w:tc>
      </w:tr>
      <w:tr w:rsidR="00C006F3" w:rsidRPr="00C006F3" w14:paraId="486D6905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F2EF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A5EA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391851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CFB3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05856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F283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4.5506719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632F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69E-05</w:t>
            </w:r>
          </w:p>
        </w:tc>
      </w:tr>
      <w:tr w:rsidR="00C006F3" w:rsidRPr="00C006F3" w14:paraId="140E1EA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2CF5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07D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910006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C846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16694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0121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87345337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3292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5076498</w:t>
            </w:r>
          </w:p>
        </w:tc>
      </w:tr>
      <w:tr w:rsidR="00C006F3" w:rsidRPr="00C006F3" w14:paraId="5D48ED12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B891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7620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102746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9117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10196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F06E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55499150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8802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607773</w:t>
            </w:r>
          </w:p>
        </w:tc>
      </w:tr>
      <w:tr w:rsidR="00C006F3" w:rsidRPr="00C006F3" w14:paraId="0111FC58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BBF61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9BF0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382193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28B1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14952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EF4D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4.38858221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446E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13E-05</w:t>
            </w:r>
          </w:p>
        </w:tc>
      </w:tr>
      <w:tr w:rsidR="00C006F3" w:rsidRPr="00C006F3" w14:paraId="77B80266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A7451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D11A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001029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C25C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27581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2123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0558201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0C5F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962207</w:t>
            </w:r>
          </w:p>
        </w:tc>
      </w:tr>
      <w:tr w:rsidR="00C006F3" w:rsidRPr="00C006F3" w14:paraId="2A88108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1098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841D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782381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3746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43301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496F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27899337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0408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5059547</w:t>
            </w:r>
          </w:p>
        </w:tc>
      </w:tr>
      <w:tr w:rsidR="00C006F3" w:rsidRPr="00C006F3" w14:paraId="4F9B4552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FA9B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ED00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540459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FBB1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28804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948A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64371098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627A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3764136</w:t>
            </w:r>
          </w:p>
        </w:tc>
      </w:tr>
      <w:tr w:rsidR="00C006F3" w:rsidRPr="00C006F3" w14:paraId="1370B5B0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F41F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Dez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2962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558178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6D51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0374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ACB4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83766242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4FB1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69448792</w:t>
            </w:r>
          </w:p>
        </w:tc>
      </w:tr>
      <w:tr w:rsidR="00C006F3" w:rsidRPr="00C006F3" w14:paraId="455018FB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6D3B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5D95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01588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FDD1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92378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15FD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2.18220360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6CCE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3172845</w:t>
            </w:r>
          </w:p>
        </w:tc>
      </w:tr>
      <w:tr w:rsidR="00C006F3" w:rsidRPr="00C006F3" w14:paraId="271B7C99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B253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F3BC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234908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5B6E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911072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6CC4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35544457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8A6F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78705831</w:t>
            </w:r>
          </w:p>
        </w:tc>
      </w:tr>
      <w:tr w:rsidR="00C006F3" w:rsidRPr="00C006F3" w14:paraId="16A0633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7CC1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CF49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0987024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FBF6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329833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E08D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57816970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5EBB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18074513</w:t>
            </w:r>
          </w:p>
        </w:tc>
      </w:tr>
      <w:tr w:rsidR="00C006F3" w:rsidRPr="00C006F3" w14:paraId="15F1C506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BBE8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910B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0340318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2335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407056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9413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9544736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6B67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53784282</w:t>
            </w:r>
          </w:p>
        </w:tc>
      </w:tr>
      <w:tr w:rsidR="00C006F3" w:rsidRPr="00C006F3" w14:paraId="3328DEE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044F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c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2335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9107577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7427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3466182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E27E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41893050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E6E4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59411927</w:t>
            </w:r>
          </w:p>
        </w:tc>
      </w:tr>
      <w:tr w:rsidR="00C006F3" w:rsidRPr="00C006F3" w14:paraId="165D6A5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C003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1E01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62348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F2B4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25109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BF09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4983559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9109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619462555</w:t>
            </w:r>
          </w:p>
        </w:tc>
      </w:tr>
      <w:tr w:rsidR="00C006F3" w:rsidRPr="00C006F3" w14:paraId="2583A530" w14:textId="77777777" w:rsidTr="00C006F3">
        <w:trPr>
          <w:trHeight w:val="300"/>
        </w:trPr>
        <w:tc>
          <w:tcPr>
            <w:tcW w:w="8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C6238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4E2FFD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707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93C1F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7079 ~ Full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86193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7079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8355E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7079 ~ Full</w:t>
            </w:r>
          </w:p>
        </w:tc>
      </w:tr>
      <w:tr w:rsidR="00C006F3" w:rsidRPr="00C006F3" w14:paraId="293BF0B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4D83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85FA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4349608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B163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569893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FEF7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2.77063880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22D2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6810405</w:t>
            </w:r>
          </w:p>
        </w:tc>
      </w:tr>
      <w:tr w:rsidR="00C006F3" w:rsidRPr="00C006F3" w14:paraId="156A250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F50E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EE03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725439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C906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67404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C5A8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71289225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A570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8006912</w:t>
            </w:r>
          </w:p>
        </w:tc>
      </w:tr>
      <w:tr w:rsidR="00C006F3" w:rsidRPr="00C006F3" w14:paraId="55319C26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B43D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5DE0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46527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38D5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70580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2BB9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5.41529488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3806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5.14E-07</w:t>
            </w:r>
          </w:p>
        </w:tc>
      </w:tr>
      <w:tr w:rsidR="00C006F3" w:rsidRPr="00C006F3" w14:paraId="2CFFC2E9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04880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A498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711494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31FE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73900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B975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6.24859540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8D35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39E-08</w:t>
            </w:r>
          </w:p>
        </w:tc>
      </w:tr>
      <w:tr w:rsidR="00C006F3" w:rsidRPr="00C006F3" w14:paraId="669B5C5A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5417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DE78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809089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8B40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72549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E9BF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6.6376471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1905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2.43E-09</w:t>
            </w:r>
          </w:p>
        </w:tc>
      </w:tr>
      <w:tr w:rsidR="00C006F3" w:rsidRPr="00C006F3" w14:paraId="628FD2EA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2E77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6F3A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866017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F5B9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93464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A641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6.3585720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F6A5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8.53E-09</w:t>
            </w:r>
          </w:p>
        </w:tc>
      </w:tr>
      <w:tr w:rsidR="00C006F3" w:rsidRPr="00C006F3" w14:paraId="47E7320A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B3B2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8AFA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600945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6FF1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92767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41CD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5.46831200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46DD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4.12E-07</w:t>
            </w:r>
          </w:p>
        </w:tc>
      </w:tr>
      <w:tr w:rsidR="00C006F3" w:rsidRPr="00C006F3" w14:paraId="2FEA362E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78E91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4F77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594770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753B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88625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2B2F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5.52540324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8D61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23E-07</w:t>
            </w:r>
          </w:p>
        </w:tc>
      </w:tr>
      <w:tr w:rsidR="00C006F3" w:rsidRPr="00C006F3" w14:paraId="6F51C79B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D461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605B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572810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5396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87049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7358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5.47923167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D361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93E-07</w:t>
            </w:r>
          </w:p>
        </w:tc>
      </w:tr>
      <w:tr w:rsidR="00C006F3" w:rsidRPr="00C006F3" w14:paraId="0C2366E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373A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9A31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288090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385A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93117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08C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4.3944479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01A0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06E-05</w:t>
            </w:r>
          </w:p>
        </w:tc>
      </w:tr>
      <w:tr w:rsidR="00C006F3" w:rsidRPr="00C006F3" w14:paraId="24202AB0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0204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26A7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90685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BB6B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76915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E6A7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274859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84AF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507054</w:t>
            </w:r>
          </w:p>
        </w:tc>
      </w:tr>
      <w:tr w:rsidR="00C006F3" w:rsidRPr="00C006F3" w14:paraId="438C33DE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276B0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FDBC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881776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E868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76202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CDC2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19250396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7044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950045</w:t>
            </w:r>
          </w:p>
        </w:tc>
      </w:tr>
      <w:tr w:rsidR="00C006F3" w:rsidRPr="00C006F3" w14:paraId="0F3583B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EB33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D866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47138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A771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81997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7541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57487594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1F30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56682561</w:t>
            </w:r>
          </w:p>
        </w:tc>
      </w:tr>
      <w:tr w:rsidR="00C006F3" w:rsidRPr="00C006F3" w14:paraId="2E950BA9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A455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3EAB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621096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101F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805187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42F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77136853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4DC5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442531704</w:t>
            </w:r>
          </w:p>
        </w:tc>
      </w:tr>
      <w:tr w:rsidR="00C006F3" w:rsidRPr="00C006F3" w14:paraId="32B6E08B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D0C0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2C31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6118656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2B6F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9926506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341A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2.63120328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AAEF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0027325</w:t>
            </w:r>
          </w:p>
        </w:tc>
      </w:tr>
      <w:tr w:rsidR="00C006F3" w:rsidRPr="00C006F3" w14:paraId="775737E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111E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9C4B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3482792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C272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9386858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6BD1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56698592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0DE9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583974</w:t>
            </w:r>
          </w:p>
        </w:tc>
      </w:tr>
      <w:tr w:rsidR="00C006F3" w:rsidRPr="00C006F3" w14:paraId="68E31AEC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81BA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c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9B49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158417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2571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17020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4748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2.12229580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686E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36590782</w:t>
            </w:r>
          </w:p>
        </w:tc>
      </w:tr>
      <w:tr w:rsidR="00C006F3" w:rsidRPr="00C006F3" w14:paraId="02E4A1C8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CADF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BD67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35E-0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E9FE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12623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9BF4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20014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CF15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990451312</w:t>
            </w:r>
          </w:p>
        </w:tc>
      </w:tr>
      <w:tr w:rsidR="00C006F3" w:rsidRPr="00C006F3" w14:paraId="06FF5AFA" w14:textId="77777777" w:rsidTr="00C006F3">
        <w:trPr>
          <w:trHeight w:val="300"/>
        </w:trPr>
        <w:tc>
          <w:tcPr>
            <w:tcW w:w="8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F2816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190D5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mm80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2E3F1B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mm80 ~ Full</w:t>
            </w:r>
          </w:p>
        </w:tc>
        <w:tc>
          <w:tcPr>
            <w:tcW w:w="10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37AED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mm80 ~ Full</w:t>
            </w:r>
          </w:p>
        </w:tc>
        <w:tc>
          <w:tcPr>
            <w:tcW w:w="10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3C867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mm80 ~ Full</w:t>
            </w:r>
          </w:p>
        </w:tc>
      </w:tr>
      <w:tr w:rsidR="00C006F3" w:rsidRPr="00C006F3" w14:paraId="1276BAAF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1D0D6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Intercepto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5551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489282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D574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454577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9FA1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4.27335532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B054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4.82E-05</w:t>
            </w:r>
          </w:p>
        </w:tc>
      </w:tr>
      <w:tr w:rsidR="00C006F3" w:rsidRPr="00C006F3" w14:paraId="599D0512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4740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Fe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45A6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37615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D193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71107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DB0E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64028769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901F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523630619</w:t>
            </w:r>
          </w:p>
        </w:tc>
      </w:tr>
      <w:tr w:rsidR="00C006F3" w:rsidRPr="00C006F3" w14:paraId="2D0AC26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8610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r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FFD93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883081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FBFC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99139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104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21246343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A34D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949396</w:t>
            </w:r>
          </w:p>
        </w:tc>
      </w:tr>
      <w:tr w:rsidR="00C006F3" w:rsidRPr="00C006F3" w14:paraId="588F127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195A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br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7218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321643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D12A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832423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2554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44858329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D99B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0862983</w:t>
            </w:r>
          </w:p>
        </w:tc>
      </w:tr>
      <w:tr w:rsidR="00C006F3" w:rsidRPr="00C006F3" w14:paraId="093B84F0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44B48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Mai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8B9C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627922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C297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94619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E8A3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4.12529460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9930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8.31E-05</w:t>
            </w:r>
          </w:p>
        </w:tc>
      </w:tr>
      <w:tr w:rsidR="00C006F3" w:rsidRPr="00C006F3" w14:paraId="5857500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7A08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68E3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958980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9F99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413660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9F9F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31827848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845B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2726326</w:t>
            </w:r>
          </w:p>
        </w:tc>
      </w:tr>
      <w:tr w:rsidR="00C006F3" w:rsidRPr="00C006F3" w14:paraId="560A6045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6E302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Jul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F86D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295224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59C8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94530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2FBD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3.282950598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4A9F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469038</w:t>
            </w:r>
          </w:p>
        </w:tc>
      </w:tr>
      <w:tr w:rsidR="00C006F3" w:rsidRPr="00C006F3" w14:paraId="42BD3573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C1F97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Ago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4CC9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988244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A2D9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421168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437E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34643558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0586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21174221</w:t>
            </w:r>
          </w:p>
        </w:tc>
      </w:tr>
      <w:tr w:rsidR="00C006F3" w:rsidRPr="00C006F3" w14:paraId="1D1A250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84D53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Se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B4D1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1099214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9EAA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92522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B434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8003845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119D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6260023</w:t>
            </w:r>
          </w:p>
        </w:tc>
      </w:tr>
      <w:tr w:rsidR="00C006F3" w:rsidRPr="00C006F3" w14:paraId="5E83C1A4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B4D0C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Out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76E1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675702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86DE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94928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D448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1.71094747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AFAC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90574249</w:t>
            </w:r>
          </w:p>
        </w:tc>
      </w:tr>
      <w:tr w:rsidR="00C006F3" w:rsidRPr="00C006F3" w14:paraId="16E35D70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89B7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Nov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25F1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776425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5891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385573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9B5A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2.01369059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B17F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47062364</w:t>
            </w:r>
          </w:p>
        </w:tc>
      </w:tr>
      <w:tr w:rsidR="00C006F3" w:rsidRPr="00C006F3" w14:paraId="161BBD68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44B2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Dez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42396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27485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5F41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4006746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275A5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31817827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7F982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751095113</w:t>
            </w:r>
          </w:p>
        </w:tc>
      </w:tr>
      <w:tr w:rsidR="00C006F3" w:rsidRPr="00C006F3" w14:paraId="3092F5FD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DF5B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7D9B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238099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783A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246977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2F037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1.909409353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6630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59430819</w:t>
            </w:r>
          </w:p>
        </w:tc>
      </w:tr>
      <w:tr w:rsidR="00C006F3" w:rsidRPr="00C006F3" w14:paraId="02B0B32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3C5F4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DC95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25897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265E1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1694262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B16A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107657212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18538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914509936</w:t>
            </w:r>
          </w:p>
        </w:tc>
      </w:tr>
      <w:tr w:rsidR="00C006F3" w:rsidRPr="00C006F3" w14:paraId="3EA4EF22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591BE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Confoun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5172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25688650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6A1B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4657004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B6B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2.454556294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84E6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16051708</w:t>
            </w:r>
          </w:p>
        </w:tc>
      </w:tr>
      <w:tr w:rsidR="00C006F3" w:rsidRPr="00C006F3" w14:paraId="64FE5A57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6AEC9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C412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325903227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BE00A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047534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EB0EE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3.24361381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6775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662684</w:t>
            </w:r>
          </w:p>
        </w:tc>
      </w:tr>
      <w:tr w:rsidR="00C006F3" w:rsidRPr="00C006F3" w14:paraId="583E2C9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ABDA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Lc1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9816C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24089565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6BAB0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104820625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4E37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22981703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6BA19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818761318</w:t>
            </w:r>
          </w:p>
        </w:tc>
      </w:tr>
      <w:tr w:rsidR="00C006F3" w:rsidRPr="00C006F3" w14:paraId="3D297CB1" w14:textId="77777777" w:rsidTr="00C006F3">
        <w:trPr>
          <w:trHeight w:val="300"/>
        </w:trPr>
        <w:tc>
          <w:tcPr>
            <w:tcW w:w="84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0AE8F" w14:textId="77777777" w:rsidR="00C006F3" w:rsidRPr="00C006F3" w:rsidRDefault="00C006F3" w:rsidP="00C006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vac</w:t>
            </w:r>
            <w:proofErr w:type="spellEnd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*</w:t>
            </w:r>
            <w:proofErr w:type="spellStart"/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trend</w:t>
            </w:r>
            <w:proofErr w:type="spellEnd"/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595C4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001197056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F56AB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00173208</w:t>
            </w:r>
          </w:p>
        </w:tc>
        <w:tc>
          <w:tcPr>
            <w:tcW w:w="10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CCF7D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-0.691108901</w:t>
            </w:r>
          </w:p>
        </w:tc>
        <w:tc>
          <w:tcPr>
            <w:tcW w:w="10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0C16F" w14:textId="77777777" w:rsidR="00C006F3" w:rsidRPr="00C006F3" w:rsidRDefault="00C006F3" w:rsidP="00C006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C006F3">
              <w:rPr>
                <w:rFonts w:ascii="Calibri" w:eastAsia="Times New Roman" w:hAnsi="Calibri" w:cs="Calibri"/>
                <w:color w:val="000000"/>
                <w:lang w:eastAsia="pt-BR"/>
              </w:rPr>
              <w:t>0.491295828</w:t>
            </w:r>
          </w:p>
        </w:tc>
      </w:tr>
    </w:tbl>
    <w:p w14:paraId="0D594EFD" w14:textId="77777777" w:rsidR="00CD156C" w:rsidRDefault="00CD156C"/>
    <w:sectPr w:rsidR="00CD156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TO3NDI3MzKwMDBR0lEKTi0uzszPAykwrAUAIPKMqSwAAAA="/>
  </w:docVars>
  <w:rsids>
    <w:rsidRoot w:val="00371D49"/>
    <w:rsid w:val="000857F8"/>
    <w:rsid w:val="000B6668"/>
    <w:rsid w:val="003161D5"/>
    <w:rsid w:val="00371D49"/>
    <w:rsid w:val="003B6ED4"/>
    <w:rsid w:val="00406AB7"/>
    <w:rsid w:val="005376F3"/>
    <w:rsid w:val="00A339AE"/>
    <w:rsid w:val="00A37A26"/>
    <w:rsid w:val="00C006F3"/>
    <w:rsid w:val="00CD156C"/>
    <w:rsid w:val="00F35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483A3A"/>
  <w15:chartTrackingRefBased/>
  <w15:docId w15:val="{E6B7D861-7A6B-4925-9A75-999A84F42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semiHidden/>
    <w:unhideWhenUsed/>
    <w:rsid w:val="00C006F3"/>
    <w:rPr>
      <w:color w:val="0563C1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C006F3"/>
    <w:rPr>
      <w:color w:val="954F72"/>
      <w:u w:val="single"/>
    </w:rPr>
  </w:style>
  <w:style w:type="paragraph" w:customStyle="1" w:styleId="msonormal0">
    <w:name w:val="msonormal"/>
    <w:basedOn w:val="Normal"/>
    <w:rsid w:val="00C006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4">
    <w:name w:val="xl64"/>
    <w:basedOn w:val="Normal"/>
    <w:rsid w:val="00C006F3"/>
    <w:pPr>
      <w:pBdr>
        <w:top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5">
    <w:name w:val="xl65"/>
    <w:basedOn w:val="Normal"/>
    <w:rsid w:val="00C006F3"/>
    <w:pPr>
      <w:pBdr>
        <w:top w:val="single" w:sz="4" w:space="0" w:color="auto"/>
        <w:bottom w:val="single" w:sz="4" w:space="0" w:color="auto"/>
      </w:pBd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6">
    <w:name w:val="xl66"/>
    <w:basedOn w:val="Normal"/>
    <w:rsid w:val="00C006F3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7">
    <w:name w:val="xl67"/>
    <w:basedOn w:val="Normal"/>
    <w:rsid w:val="00C006F3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7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8</Pages>
  <Words>2100</Words>
  <Characters>11345</Characters>
  <Application>Microsoft Office Word</Application>
  <DocSecurity>0</DocSecurity>
  <Lines>94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</dc:creator>
  <cp:keywords/>
  <dc:description/>
  <cp:lastModifiedBy>Eduardo</cp:lastModifiedBy>
  <cp:revision>7</cp:revision>
  <dcterms:created xsi:type="dcterms:W3CDTF">2020-09-13T18:10:00Z</dcterms:created>
  <dcterms:modified xsi:type="dcterms:W3CDTF">2020-09-13T19:08:00Z</dcterms:modified>
</cp:coreProperties>
</file>